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56EA7" w14:textId="77777777" w:rsidR="00487326" w:rsidRDefault="00487326" w:rsidP="00487326">
      <w:pPr>
        <w:pStyle w:val="Subtitle"/>
        <w:rPr>
          <w:lang w:val="sr-Cyrl-CS"/>
        </w:rPr>
      </w:pPr>
      <w:bookmarkStart w:id="0" w:name="_Toc26301845"/>
      <w:r w:rsidRPr="00117EDB">
        <w:rPr>
          <w:lang w:val="sr-Cyrl-CS"/>
        </w:rPr>
        <w:t xml:space="preserve">Табела 9.2 </w:t>
      </w:r>
      <w:bookmarkStart w:id="1" w:name="Tabela_9_2_Lista_nastavnika"/>
      <w:r w:rsidRPr="00117EDB">
        <w:rPr>
          <w:lang w:val="sr-Cyrl-CS"/>
        </w:rPr>
        <w:t xml:space="preserve">Листа наставника </w:t>
      </w:r>
      <w:bookmarkEnd w:id="1"/>
      <w:r w:rsidRPr="00117EDB">
        <w:rPr>
          <w:lang w:val="sr-Cyrl-CS"/>
        </w:rPr>
        <w:t>ангажованих на студијском програму</w:t>
      </w:r>
      <w:bookmarkEnd w:id="0"/>
    </w:p>
    <w:tbl>
      <w:tblPr>
        <w:tblW w:w="14820" w:type="dxa"/>
        <w:tblLook w:val="04A0" w:firstRow="1" w:lastRow="0" w:firstColumn="1" w:lastColumn="0" w:noHBand="0" w:noVBand="1"/>
      </w:tblPr>
      <w:tblGrid>
        <w:gridCol w:w="772"/>
        <w:gridCol w:w="1602"/>
        <w:gridCol w:w="1598"/>
        <w:gridCol w:w="1910"/>
        <w:gridCol w:w="1193"/>
        <w:gridCol w:w="1667"/>
        <w:gridCol w:w="1092"/>
        <w:gridCol w:w="1193"/>
        <w:gridCol w:w="1311"/>
        <w:gridCol w:w="1082"/>
        <w:gridCol w:w="1400"/>
      </w:tblGrid>
      <w:tr w:rsidR="00487326" w:rsidRPr="002555A8" w14:paraId="7A906643" w14:textId="77777777" w:rsidTr="00655B26">
        <w:trPr>
          <w:trHeight w:val="1785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4304E2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Редни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број</w:t>
            </w:r>
            <w:proofErr w:type="spellEnd"/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1F5AF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Матични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br/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број</w:t>
            </w:r>
            <w:proofErr w:type="spellEnd"/>
          </w:p>
        </w:tc>
        <w:tc>
          <w:tcPr>
            <w:tcW w:w="15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F2BD15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Презим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средњ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слово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име</w:t>
            </w:r>
            <w:proofErr w:type="spellEnd"/>
          </w:p>
        </w:tc>
        <w:tc>
          <w:tcPr>
            <w:tcW w:w="1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4C9D4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Звање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B8889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Датум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последњег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избора</w:t>
            </w:r>
            <w:proofErr w:type="spellEnd"/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F1C963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Област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з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коју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ј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биран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C797BC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Редни</w:t>
            </w:r>
            <w:proofErr w:type="spellEnd"/>
            <w:r w:rsidRPr="002555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број</w:t>
            </w:r>
            <w:proofErr w:type="spellEnd"/>
            <w:r w:rsidRPr="002555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из</w:t>
            </w:r>
            <w:proofErr w:type="spellEnd"/>
            <w:r w:rsidRPr="002555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извештај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ЕБП-ПУРС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4C6B0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Часов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активн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настав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н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овом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студијском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програму</w:t>
            </w:r>
            <w:proofErr w:type="spellEnd"/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17320B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Часов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активн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настав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н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свим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програмим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ов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установе</w:t>
            </w:r>
            <w:proofErr w:type="spellEnd"/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79D3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Часов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активн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настав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у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другим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ВШУ у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Србији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885E2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Укупно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часов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активн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наставе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недељно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на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свим</w:t>
            </w:r>
            <w:proofErr w:type="spellEnd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ВШУ у </w:t>
            </w:r>
            <w:proofErr w:type="spellStart"/>
            <w:r w:rsidRPr="002555A8">
              <w:rPr>
                <w:rFonts w:eastAsia="Times New Roman" w:cstheme="minorHAnsi"/>
                <w:b/>
                <w:bCs/>
                <w:sz w:val="20"/>
                <w:szCs w:val="20"/>
              </w:rPr>
              <w:t>Србији</w:t>
            </w:r>
            <w:proofErr w:type="spellEnd"/>
          </w:p>
        </w:tc>
      </w:tr>
      <w:tr w:rsidR="00487326" w:rsidRPr="002555A8" w14:paraId="3C072391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B01AB8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DBA6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004965820026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E56FD6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Баж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Г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Филип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006432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10AAF4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7.12.2007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7B35D8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Математика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и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CD8C31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9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87FCC9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F95B5A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6.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32453E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97222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</w:tr>
      <w:tr w:rsidR="00487326" w:rsidRPr="002555A8" w14:paraId="542230B6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EC37E1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28BA83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207965825026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7EC29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Барић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А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Кармелка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7BC00D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наставник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аног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језик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83A6CA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2.03.2017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A254B9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Страни</w:t>
            </w:r>
            <w:proofErr w:type="spellEnd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језици</w:t>
            </w:r>
            <w:proofErr w:type="spellEnd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- </w:t>
            </w: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немачки</w:t>
            </w:r>
            <w:proofErr w:type="spellEnd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језик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8FFAB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952162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2E738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4.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140F51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9C4C27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7</w:t>
            </w:r>
          </w:p>
        </w:tc>
      </w:tr>
      <w:tr w:rsidR="00487326" w:rsidRPr="002555A8" w14:paraId="53B122D8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B386F7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4D8B33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301958820011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E1D25C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Бурањ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Н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Нандор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4FDB0D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3747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9.08.200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6CA1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Електротехнич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E4F483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44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4F29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5C9DF9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6.</w:t>
            </w:r>
            <w:r>
              <w:rPr>
                <w:rFonts w:eastAsia="Times New Roman" w:cstheme="minorHAnsi"/>
                <w:sz w:val="20"/>
                <w:szCs w:val="20"/>
              </w:rPr>
              <w:t>8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2515A0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BB6F7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6.</w:t>
            </w:r>
            <w:r>
              <w:rPr>
                <w:rFonts w:eastAsia="Times New Roman" w:cstheme="minorHAnsi"/>
                <w:sz w:val="20"/>
                <w:szCs w:val="20"/>
              </w:rPr>
              <w:t>7</w:t>
            </w:r>
            <w:r w:rsidRPr="002555A8">
              <w:rPr>
                <w:rFonts w:eastAsia="Times New Roman" w:cstheme="minorHAnsi"/>
                <w:sz w:val="20"/>
                <w:szCs w:val="20"/>
              </w:rPr>
              <w:t>5</w:t>
            </w:r>
          </w:p>
        </w:tc>
      </w:tr>
      <w:tr w:rsidR="00487326" w:rsidRPr="002555A8" w14:paraId="164ED360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928BCA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99DA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802984820312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F0C36A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Гоголак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Л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Ласло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858D82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925918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2.09.201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0AF48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Електротехнич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01348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4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48CA9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8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057C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8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40FC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D749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8</w:t>
            </w:r>
          </w:p>
        </w:tc>
      </w:tr>
      <w:tr w:rsidR="00487326" w:rsidRPr="002555A8" w14:paraId="680C6AB5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0FB4E2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B25FC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111111111112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0CECE4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Кираљ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А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Золтан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E8D773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E0A7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7.09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04D0E6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ED49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BE277A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D5AF2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.6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6D7C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082F2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.625</w:t>
            </w:r>
          </w:p>
        </w:tc>
      </w:tr>
      <w:tr w:rsidR="00487326" w:rsidRPr="002555A8" w14:paraId="461DB2B2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669811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E496B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111111111114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77FDAC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Кожељ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А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Габор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4B72A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790E02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7.09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1B512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звојн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05D4E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C6A76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0ADFA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.5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EF12F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B71140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.5</w:t>
            </w:r>
          </w:p>
        </w:tc>
      </w:tr>
      <w:tr w:rsidR="00487326" w:rsidRPr="002555A8" w14:paraId="0BCFBB87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5D269C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F279C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308970825058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BF45BE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Маравић-Чиса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И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ања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35B18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2A9618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6.12.2012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CB92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E92F32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C45E6B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6ECC3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1.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5D00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A788E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1</w:t>
            </w:r>
          </w:p>
        </w:tc>
      </w:tr>
      <w:tr w:rsidR="00487326" w:rsidRPr="002555A8" w14:paraId="4660B56A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59D8A6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93166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408954820013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48C869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Нађ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К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Карољ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3D1A05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C07C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7.04.201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63F45D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Електротехнич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26E8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6E33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.25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F8B657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4.3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77E1E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21A8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4.25</w:t>
            </w:r>
          </w:p>
        </w:tc>
      </w:tr>
      <w:tr w:rsidR="00487326" w:rsidRPr="002555A8" w14:paraId="0D8B651C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1C6D77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A02C6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607964820072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D4FBEE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Немеди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Ј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мре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D1CB59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731922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30.09.2013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97F44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звојн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845511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41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C022E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07B47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0.3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2E3B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6BCF2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0.25</w:t>
            </w:r>
          </w:p>
        </w:tc>
      </w:tr>
      <w:tr w:rsidR="00487326" w:rsidRPr="002555A8" w14:paraId="675BEA9C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B2AACE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F6D3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310979820042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1CA7CC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ап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Л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Золтан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5E2363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едавач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0648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2.09.201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9E8264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Математика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и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FCF1E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3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8C78A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6BE1C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9.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C2928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7BEDBC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</w:tr>
      <w:tr w:rsidR="00487326" w:rsidRPr="002555A8" w14:paraId="7BFE926E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444E0C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72F80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705954825032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10972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атаки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Ј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Ева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40E3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D134F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7.12.2007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A7073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Економија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8E1F1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8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09F43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5A9679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0.5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4B5E3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A885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0.5</w:t>
            </w:r>
          </w:p>
        </w:tc>
      </w:tr>
      <w:tr w:rsidR="00487326" w:rsidRPr="002555A8" w14:paraId="2BCD749B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4471C8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DEE2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706968820021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374389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инте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И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оберт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26BD08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EA2B8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2.04.2013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2512E9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53329D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40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96CD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60D8E7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1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6E189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B250AB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1</w:t>
            </w:r>
          </w:p>
        </w:tc>
      </w:tr>
      <w:tr w:rsidR="00487326" w:rsidRPr="002555A8" w14:paraId="254D22EC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FF38E7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369A2E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312962820095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5D39E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летл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С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илвестер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542671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53B947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7.12.2007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7DF4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DF58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48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00CEC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.5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96B82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6.4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6E0B2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AEC87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6.375</w:t>
            </w:r>
          </w:p>
        </w:tc>
      </w:tr>
      <w:tr w:rsidR="00487326" w:rsidRPr="002555A8" w14:paraId="19961A7D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417939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D4501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508972800047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11F1D4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от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М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Миклош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771992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едавач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1CE1CA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2.09.201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EBD81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88BD6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7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6F37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469D9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.</w:t>
            </w:r>
            <w:r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81AF3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E8A23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.</w:t>
            </w:r>
            <w:r>
              <w:rPr>
                <w:rFonts w:eastAsia="Times New Roman" w:cstheme="minorHAnsi"/>
                <w:sz w:val="20"/>
                <w:szCs w:val="20"/>
              </w:rPr>
              <w:t>875</w:t>
            </w:r>
          </w:p>
        </w:tc>
      </w:tr>
      <w:tr w:rsidR="00487326" w:rsidRPr="002555A8" w14:paraId="68C8EB53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82E29C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3C5329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702973820062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4F3998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етфалви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М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Атила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612CB2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FC9683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1.12.2017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26DE02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Развојно</w:t>
            </w:r>
            <w:proofErr w:type="spellEnd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1FB1F7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3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FB3643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5D608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6.5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4D4A7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2E002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6.5</w:t>
            </w:r>
          </w:p>
        </w:tc>
      </w:tr>
      <w:tr w:rsidR="00487326" w:rsidRPr="002555A8" w14:paraId="189D8794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F8C576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BC38CE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506977815011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DBF0E7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едмина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В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Ливиа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B5C55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60FC1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0.07.2016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B2E101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Страни</w:t>
            </w:r>
            <w:proofErr w:type="spellEnd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језици</w:t>
            </w:r>
            <w:proofErr w:type="spellEnd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- </w:t>
            </w: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енглески</w:t>
            </w:r>
            <w:proofErr w:type="spellEnd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језик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ED27C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1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8DA0D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FF7A7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9.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AC873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B9EF2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</w:tr>
      <w:tr w:rsidR="00487326" w:rsidRPr="002555A8" w14:paraId="27195A5C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66EE30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CC94D4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310968825026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690B6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анић-Молце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М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ирошка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9A6E28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80DEC7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2.09.2011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F67DD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704E8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2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117DC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.5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7D4112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2.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36037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2FC15A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</w:tr>
      <w:tr w:rsidR="00487326" w:rsidRPr="002555A8" w14:paraId="59CBDA3F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AC4BE6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E86D2D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210967845017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14125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анков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И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Гордана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1D1491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AB647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8.06.2010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1F6CBA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Математика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и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AF87C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7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3B698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4BB6D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7.4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1E6F7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F6669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7.375</w:t>
            </w:r>
          </w:p>
        </w:tc>
      </w:tr>
      <w:tr w:rsidR="00487326" w:rsidRPr="002555A8" w14:paraId="1F2D55E1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807FB8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B0B811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409971820031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258B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Фирстне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С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гор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614316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577317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0.09.2013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E719DD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Развојно</w:t>
            </w:r>
            <w:proofErr w:type="spellEnd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D80B54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6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375967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.5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6D8D9F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DEF85C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EAB4F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</w:tr>
      <w:tr w:rsidR="00487326" w:rsidRPr="002555A8" w14:paraId="2A1E57AC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444CAA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DEAE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309979820059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687A67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Хусак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М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Арпад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C91E3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5B4D1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1.12.2011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56797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7D8A6B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32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33DE5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E5CE01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.9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1CE14A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FBC76C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.875</w:t>
            </w:r>
          </w:p>
        </w:tc>
      </w:tr>
      <w:tr w:rsidR="00487326" w:rsidRPr="002555A8" w14:paraId="7D20C213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16285D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7718C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006969800026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BC1B5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Цинкле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М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Тибор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F2F8EC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444A1B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1.12.2011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BB584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F5C4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33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3C2AC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000C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.9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CA7FED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9A7253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.875</w:t>
            </w:r>
          </w:p>
        </w:tc>
      </w:tr>
      <w:tr w:rsidR="00487326" w:rsidRPr="002555A8" w14:paraId="3056FFA5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C250A1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9C28E5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111111111111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9D580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Шароши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А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Јожеф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E05029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02BBC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7.09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A98F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Развојно</w:t>
            </w:r>
            <w:proofErr w:type="spellEnd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color w:val="000000"/>
                <w:sz w:val="20"/>
                <w:szCs w:val="20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DC5657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 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E90A11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40C70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3.5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DEB7E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03390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3.5</w:t>
            </w:r>
          </w:p>
        </w:tc>
      </w:tr>
      <w:tr w:rsidR="00487326" w:rsidRPr="002555A8" w14:paraId="74F549D0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9A18BD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3BC2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608979800032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759BF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Шимон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В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Вилмош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4AEC33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542504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1.12.2011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CBEAE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CBE3D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31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085A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440347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.4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3E89D8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AEF25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.375</w:t>
            </w:r>
          </w:p>
        </w:tc>
      </w:tr>
      <w:tr w:rsidR="00487326" w:rsidRPr="004E148F" w14:paraId="78AA5534" w14:textId="77777777" w:rsidTr="00655B26">
        <w:trPr>
          <w:trHeight w:val="552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1D9592" w14:textId="77777777" w:rsidR="00487326" w:rsidRPr="002555A8" w:rsidRDefault="00487326" w:rsidP="00487326">
            <w:pPr>
              <w:pStyle w:val="ListParagraph"/>
              <w:numPr>
                <w:ilvl w:val="0"/>
                <w:numId w:val="1"/>
              </w:num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FFAFD1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707980860012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8E474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Шимон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И.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Јанош</w:t>
            </w:r>
            <w:proofErr w:type="spellEnd"/>
          </w:p>
        </w:tc>
        <w:tc>
          <w:tcPr>
            <w:tcW w:w="1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31214A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професор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руковних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студија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6E421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1.12.201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B46E" w14:textId="77777777" w:rsidR="00487326" w:rsidRPr="002555A8" w:rsidRDefault="00487326" w:rsidP="00655B26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Рачунарско</w:t>
            </w:r>
            <w:proofErr w:type="spellEnd"/>
            <w:r w:rsidRPr="002555A8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2555A8">
              <w:rPr>
                <w:rFonts w:eastAsia="Times New Roman" w:cstheme="minorHAnsi"/>
                <w:sz w:val="20"/>
                <w:szCs w:val="20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E8D646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36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710E00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2.5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32F649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1F11BA" w14:textId="77777777" w:rsidR="00487326" w:rsidRPr="002555A8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F80A27" w14:textId="77777777" w:rsidR="00487326" w:rsidRPr="004E148F" w:rsidRDefault="00487326" w:rsidP="00655B26">
            <w:pPr>
              <w:spacing w:after="0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555A8"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</w:tr>
    </w:tbl>
    <w:p w14:paraId="3993A054" w14:textId="77777777" w:rsidR="00487326" w:rsidRDefault="00487326" w:rsidP="00487326">
      <w:pPr>
        <w:rPr>
          <w:lang w:val="sr-Cyrl-CS"/>
        </w:rPr>
      </w:pPr>
    </w:p>
    <w:p w14:paraId="5A60FAE8" w14:textId="77777777" w:rsidR="00426589" w:rsidRDefault="00426589">
      <w:bookmarkStart w:id="2" w:name="_GoBack"/>
      <w:bookmarkEnd w:id="2"/>
    </w:p>
    <w:sectPr w:rsidR="00426589" w:rsidSect="00487326">
      <w:pgSz w:w="16840" w:h="11907" w:orient="landscape" w:code="9"/>
      <w:pgMar w:top="851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EA609D"/>
    <w:multiLevelType w:val="hybridMultilevel"/>
    <w:tmpl w:val="4C40B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BlJGFpYGlhaGJko6SsGpxcWZ+XkgBYa1AFVLpBgsAAAA"/>
  </w:docVars>
  <w:rsids>
    <w:rsidRoot w:val="00487326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326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D7F1A"/>
  <w15:chartTrackingRefBased/>
  <w15:docId w15:val="{C5711EAC-0EAD-4F01-81F2-6D61FA8B0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326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7326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rsid w:val="00487326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487326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0</Words>
  <Characters>2567</Characters>
  <Application>Microsoft Office Word</Application>
  <DocSecurity>0</DocSecurity>
  <Lines>21</Lines>
  <Paragraphs>6</Paragraphs>
  <ScaleCrop>false</ScaleCrop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1:08:00Z</dcterms:created>
  <dcterms:modified xsi:type="dcterms:W3CDTF">2019-12-04T11:09:00Z</dcterms:modified>
</cp:coreProperties>
</file>